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xmlns:wp14="http://schemas.microsoft.com/office/word/2010/wordml" w:rsidRPr="003C2B75" w:rsidR="003C2B75" w:rsidP="003C2B75" w:rsidRDefault="003C2B75" w14:paraId="3A5BC989" wp14:textId="77777777">
      <w:pPr>
        <w:jc w:val="center"/>
        <w:rPr>
          <w:rFonts w:ascii="Verdana" w:hAnsi="Verdana" w:cs="Times New Roman"/>
          <w:b/>
          <w:sz w:val="28"/>
          <w:lang w:val="es-ES_tradnl"/>
        </w:rPr>
      </w:pPr>
      <w:r w:rsidRPr="003C2B75">
        <w:rPr>
          <w:rFonts w:ascii="Verdana" w:hAnsi="Verdana" w:cs="Times New Roman"/>
          <w:b/>
          <w:sz w:val="28"/>
          <w:lang w:val="es-ES_tradnl"/>
        </w:rPr>
        <w:t>Gana un premio, no traigas la gripe: Cómo prevenir enfermedades en animales y personas</w:t>
      </w:r>
    </w:p>
    <w:p xmlns:wp14="http://schemas.microsoft.com/office/word/2010/wordml" w:rsidRPr="003C2B75" w:rsidR="00D91FAF" w:rsidRDefault="00D91FAF" w14:paraId="672A6659" wp14:textId="77777777">
      <w:pPr>
        <w:jc w:val="center"/>
        <w:rPr>
          <w:rFonts w:ascii="Verdana" w:hAnsi="Verdana" w:eastAsia="Verdana" w:cs="Verdana"/>
          <w:b/>
          <w:sz w:val="24"/>
          <w:szCs w:val="24"/>
          <w:lang w:val="es-ES_tradnl"/>
        </w:rPr>
      </w:pPr>
    </w:p>
    <w:p xmlns:wp14="http://schemas.microsoft.com/office/word/2010/wordml" w:rsidR="00923AC5" w:rsidRDefault="003C2B75" w14:paraId="059CA962" wp14:textId="77777777">
      <w:pPr>
        <w:jc w:val="center"/>
        <w:rPr>
          <w:rFonts w:ascii="Verdana" w:hAnsi="Verdana" w:eastAsia="Verdana" w:cs="Verdana"/>
          <w:b/>
          <w:sz w:val="24"/>
          <w:szCs w:val="24"/>
          <w:lang w:val="es-419"/>
        </w:rPr>
      </w:pPr>
      <w:r w:rsidRPr="647B646A" w:rsidR="647B646A"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  <w:t xml:space="preserve">Lección 1: </w:t>
      </w:r>
      <w:r w:rsidRPr="647B646A" w:rsidR="647B646A"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  <w:t xml:space="preserve">Introducción a la influenza, zoonosis y riesgos de contraer </w:t>
      </w:r>
      <w:r w:rsidRPr="647B646A" w:rsidR="647B646A"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  <w:t>enfermedades</w:t>
      </w:r>
    </w:p>
    <w:p w:rsidR="647B646A" w:rsidP="647B646A" w:rsidRDefault="647B646A" w14:paraId="20B67D25" w14:textId="338BF6E2">
      <w:pPr>
        <w:pStyle w:val="Normal"/>
        <w:jc w:val="center"/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</w:pPr>
    </w:p>
    <w:p xmlns:wp14="http://schemas.microsoft.com/office/word/2010/wordml" w:rsidRPr="003C2B75" w:rsidR="007C570A" w:rsidRDefault="003C2B75" w14:paraId="454C1C98" wp14:textId="77777777">
      <w:pPr>
        <w:jc w:val="center"/>
        <w:rPr>
          <w:lang w:val="es-419"/>
        </w:rPr>
      </w:pPr>
      <w:r>
        <w:rPr>
          <w:rFonts w:ascii="Verdana" w:hAnsi="Verdana" w:eastAsia="Verdana" w:cs="Verdana"/>
          <w:b/>
          <w:sz w:val="24"/>
          <w:szCs w:val="24"/>
          <w:lang w:val="es-419"/>
        </w:rPr>
        <w:t>Objetivo</w:t>
      </w:r>
      <w:proofErr w:type="spellEnd"/>
      <w:r>
        <w:rPr>
          <w:rFonts w:ascii="Verdana" w:hAnsi="Verdana" w:eastAsia="Verdana" w:cs="Verdana"/>
          <w:b/>
          <w:sz w:val="24"/>
          <w:szCs w:val="24"/>
          <w:lang w:val="es-419"/>
        </w:rPr>
        <w:t xml:space="preserve">s de aprendizaje </w:t>
      </w:r>
    </w:p>
    <w:p xmlns:wp14="http://schemas.microsoft.com/office/word/2010/wordml" w:rsidRPr="003C2B75" w:rsidR="007C570A" w:rsidRDefault="007C570A" w14:paraId="0A37501D" wp14:textId="77777777">
      <w:pPr>
        <w:rPr>
          <w:lang w:val="es-419"/>
        </w:rPr>
      </w:pPr>
    </w:p>
    <w:p xmlns:wp14="http://schemas.microsoft.com/office/word/2010/wordml" w:rsidRPr="003C2B75" w:rsidR="003C2B75" w:rsidP="647B646A" w:rsidRDefault="00923AC5" w14:paraId="6F4FAB97" wp14:textId="4DF49527">
      <w:pPr>
        <w:numPr>
          <w:ilvl w:val="0"/>
          <w:numId w:val="4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</w:rPr>
      </w:pPr>
      <w:r w:rsidRPr="647B646A" w:rsidR="647B646A">
        <w:rPr>
          <w:rFonts w:ascii="Verdana" w:hAnsi="Verdana"/>
          <w:b w:val="1"/>
          <w:bCs w:val="1"/>
          <w:sz w:val="24"/>
          <w:szCs w:val="24"/>
          <w:lang w:val="es"/>
        </w:rPr>
        <w:t>d</w:t>
      </w:r>
      <w:bookmarkStart w:name="_GoBack" w:id="0"/>
      <w:bookmarkEnd w:id="0"/>
      <w:r w:rsidRPr="647B646A" w:rsidR="647B646A">
        <w:rPr>
          <w:rFonts w:ascii="Verdana" w:hAnsi="Verdana"/>
          <w:b w:val="1"/>
          <w:bCs w:val="1"/>
          <w:sz w:val="24"/>
          <w:szCs w:val="24"/>
          <w:lang w:val="es"/>
        </w:rPr>
        <w:t>efinir zoonosis</w:t>
      </w:r>
    </w:p>
    <w:p xmlns:wp14="http://schemas.microsoft.com/office/word/2010/wordml" w:rsidRPr="003C2B75" w:rsidR="003C2B75" w:rsidP="00335A62" w:rsidRDefault="003C2B75" w14:paraId="5DAB6C7B" wp14:textId="77777777">
      <w:pPr>
        <w:ind w:left="720"/>
        <w:rPr>
          <w:rFonts w:ascii="Verdana" w:hAnsi="Verdana"/>
        </w:rPr>
      </w:pPr>
    </w:p>
    <w:p xmlns:wp14="http://schemas.microsoft.com/office/word/2010/wordml" w:rsidRPr="00923AC5" w:rsidR="00923AC5" w:rsidP="647B646A" w:rsidRDefault="00923AC5" w14:paraId="69A71284" wp14:textId="32892101">
      <w:pPr>
        <w:numPr>
          <w:ilvl w:val="0"/>
          <w:numId w:val="4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</w:pPr>
      <w:r w:rsidRPr="647B646A" w:rsidR="647B646A">
        <w:rPr>
          <w:rFonts w:ascii="Verdana" w:hAnsi="Verdana"/>
          <w:b w:val="1"/>
          <w:bCs w:val="1"/>
          <w:sz w:val="24"/>
          <w:szCs w:val="24"/>
          <w:lang w:val="es"/>
        </w:rPr>
        <w:t>describir la importancia de la influenza y otras zoonosis</w:t>
      </w:r>
    </w:p>
    <w:p xmlns:wp14="http://schemas.microsoft.com/office/word/2010/wordml" w:rsidR="00923AC5" w:rsidP="00923AC5" w:rsidRDefault="00923AC5" w14:paraId="02EB378F" wp14:textId="77777777">
      <w:pPr>
        <w:pStyle w:val="ListParagraph"/>
        <w:rPr>
          <w:rFonts w:ascii="Verdana" w:hAnsi="Verdana"/>
          <w:b/>
          <w:sz w:val="24"/>
          <w:szCs w:val="24"/>
          <w:lang w:val="es-ES_tradnl"/>
        </w:rPr>
      </w:pPr>
    </w:p>
    <w:p xmlns:wp14="http://schemas.microsoft.com/office/word/2010/wordml" w:rsidRPr="00923AC5" w:rsidR="00923AC5" w:rsidP="00923AC5" w:rsidRDefault="00923AC5" w14:paraId="0303A99D" wp14:textId="77777777">
      <w:pPr>
        <w:numPr>
          <w:ilvl w:val="0"/>
          <w:numId w:val="4"/>
        </w:numPr>
        <w:ind w:hanging="360"/>
        <w:contextualSpacing/>
        <w:rPr>
          <w:rFonts w:ascii="Verdana" w:hAnsi="Verdana" w:eastAsia="Verdana" w:cs="Verdana"/>
          <w:b/>
          <w:sz w:val="24"/>
          <w:szCs w:val="24"/>
          <w:lang w:val="es-419"/>
        </w:rPr>
      </w:pPr>
      <w:r w:rsidRPr="00923AC5">
        <w:rPr>
          <w:rFonts w:ascii="Verdana" w:hAnsi="Verdana"/>
          <w:b/>
          <w:sz w:val="24"/>
          <w:szCs w:val="24"/>
          <w:lang w:val="es-ES_tradnl"/>
        </w:rPr>
        <w:t>reconocer enfermedades zoonóticas comunes que podrían afectar a las personas y animales en las ferias o exposiciones</w:t>
      </w:r>
    </w:p>
    <w:p xmlns:wp14="http://schemas.microsoft.com/office/word/2010/wordml" w:rsidR="00923AC5" w:rsidP="00923AC5" w:rsidRDefault="00923AC5" w14:paraId="6A05A809" wp14:textId="77777777">
      <w:pPr>
        <w:pStyle w:val="ListParagraph"/>
        <w:rPr>
          <w:rFonts w:ascii="Verdana" w:hAnsi="Verdana"/>
          <w:b/>
          <w:sz w:val="24"/>
          <w:szCs w:val="24"/>
          <w:lang w:val="es-ES_tradnl"/>
        </w:rPr>
      </w:pPr>
    </w:p>
    <w:p xmlns:wp14="http://schemas.microsoft.com/office/word/2010/wordml" w:rsidRPr="00923AC5" w:rsidR="00923AC5" w:rsidP="00923AC5" w:rsidRDefault="00923AC5" w14:paraId="606BD10E" wp14:textId="77777777">
      <w:pPr>
        <w:numPr>
          <w:ilvl w:val="0"/>
          <w:numId w:val="4"/>
        </w:numPr>
        <w:ind w:hanging="360"/>
        <w:contextualSpacing/>
        <w:rPr>
          <w:rFonts w:ascii="Verdana" w:hAnsi="Verdana" w:eastAsia="Verdana" w:cs="Verdana"/>
          <w:b/>
          <w:sz w:val="24"/>
          <w:szCs w:val="24"/>
          <w:lang w:val="es-419"/>
        </w:rPr>
      </w:pPr>
      <w:r w:rsidRPr="00923AC5">
        <w:rPr>
          <w:rFonts w:ascii="Verdana" w:hAnsi="Verdana"/>
          <w:b/>
          <w:sz w:val="24"/>
          <w:szCs w:val="24"/>
          <w:lang w:val="es-ES_tradnl"/>
        </w:rPr>
        <w:t xml:space="preserve"> identificar los factores de riesgo de una infección con una enfermedad zoonótica</w:t>
      </w:r>
    </w:p>
    <w:p xmlns:wp14="http://schemas.microsoft.com/office/word/2010/wordml" w:rsidRPr="00923AC5" w:rsidR="00DC152A" w:rsidP="00DC152A" w:rsidRDefault="00DC152A" w14:paraId="5A39BBE3" wp14:textId="77777777">
      <w:pPr>
        <w:ind w:left="720"/>
        <w:contextualSpacing/>
        <w:rPr>
          <w:rFonts w:ascii="Verdana" w:hAnsi="Verdana" w:eastAsia="Verdana" w:cs="Verdana"/>
          <w:sz w:val="24"/>
          <w:szCs w:val="24"/>
          <w:lang w:val="es-ES_tradnl"/>
        </w:rPr>
      </w:pPr>
    </w:p>
    <w:p xmlns:wp14="http://schemas.microsoft.com/office/word/2010/wordml" w:rsidRPr="003C2B75" w:rsidR="007C570A" w:rsidRDefault="007C570A" w14:paraId="41C8F396" wp14:textId="77777777">
      <w:pPr>
        <w:rPr>
          <w:lang w:val="es-419"/>
        </w:rPr>
      </w:pPr>
    </w:p>
    <w:sectPr w:rsidRPr="003C2B75" w:rsidR="007C570A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F6531"/>
    <w:multiLevelType w:val="multilevel"/>
    <w:tmpl w:val="B9FC842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18B50FD3"/>
    <w:multiLevelType w:val="multilevel"/>
    <w:tmpl w:val="7AC412E4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2" w15:restartNumberingAfterBreak="0">
    <w:nsid w:val="64403617"/>
    <w:multiLevelType w:val="multilevel"/>
    <w:tmpl w:val="8292BE96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3" w15:restartNumberingAfterBreak="0">
    <w:nsid w:val="780A5DB5"/>
    <w:multiLevelType w:val="multilevel"/>
    <w:tmpl w:val="53DA6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30"/>
  <w:displayBackgroundShape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DS2NDU0tTAzNDZQ0lEKTi0uzszPAykwrAUAGVUE5CwAAAA="/>
  </w:docVars>
  <w:rsids>
    <w:rsidRoot w:val="007C570A"/>
    <w:rsid w:val="00247510"/>
    <w:rsid w:val="00337496"/>
    <w:rsid w:val="003C2B75"/>
    <w:rsid w:val="005B4E24"/>
    <w:rsid w:val="007C570A"/>
    <w:rsid w:val="00914FAE"/>
    <w:rsid w:val="00923AC5"/>
    <w:rsid w:val="00992BF4"/>
    <w:rsid w:val="00D91FAF"/>
    <w:rsid w:val="00DC152A"/>
    <w:rsid w:val="00F02DAC"/>
    <w:rsid w:val="647B6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CB1B6"/>
  <w15:docId w15:val="{FEE5A2AA-3CE3-4787-A03A-ADA820F5DB8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Arial" w:hAnsi="Arial" w:eastAsia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C1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ollege of Veterinary Medici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Canon, Abbey J [CFSPH]</dc:creator>
  <lastModifiedBy>M. Laura Lenardon</lastModifiedBy>
  <revision>5</revision>
  <dcterms:created xsi:type="dcterms:W3CDTF">2021-08-17T19:17:00.0000000Z</dcterms:created>
  <dcterms:modified xsi:type="dcterms:W3CDTF">2021-08-27T02:34:00.8240353Z</dcterms:modified>
</coreProperties>
</file>